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F2D083" w14:textId="77777777" w:rsidR="0090267F" w:rsidRDefault="0090267F" w:rsidP="0090267F">
      <w:r>
        <w:t>&lt;title&gt;Birthplace of a Nation&lt;/title&gt;</w:t>
      </w:r>
    </w:p>
    <w:p w14:paraId="7135EFB4" w14:textId="77777777" w:rsidR="0090267F" w:rsidRDefault="0090267F" w:rsidP="0090267F">
      <w:r>
        <w:t>&lt;body&gt;</w:t>
      </w:r>
    </w:p>
    <w:p w14:paraId="3D39BC7C" w14:textId="77777777" w:rsidR="0090267F" w:rsidRDefault="0090267F" w:rsidP="0090267F">
      <w:r>
        <w:tab/>
        <w:t>&lt;h1&gt;Hampton, VA USA&lt;/h1&gt;</w:t>
      </w:r>
    </w:p>
    <w:p w14:paraId="6B00B0B1" w14:textId="77777777" w:rsidR="0090267F" w:rsidRDefault="0090267F" w:rsidP="0090267F">
      <w:r>
        <w:tab/>
      </w:r>
    </w:p>
    <w:p w14:paraId="148779BA" w14:textId="77777777" w:rsidR="0090267F" w:rsidRDefault="0090267F" w:rsidP="0090267F">
      <w:r>
        <w:tab/>
        <w:t>&lt;section&gt;</w:t>
      </w:r>
    </w:p>
    <w:p w14:paraId="2C559F20" w14:textId="77777777" w:rsidR="0090267F" w:rsidRDefault="0090267F" w:rsidP="0090267F">
      <w:r>
        <w:tab/>
        <w:t>&lt;h2&gt;Locations&lt;/h2&gt;</w:t>
      </w:r>
    </w:p>
    <w:p w14:paraId="6BC65E32" w14:textId="77777777" w:rsidR="0090267F" w:rsidRDefault="0090267F" w:rsidP="0090267F">
      <w:r>
        <w:tab/>
        <w:t xml:space="preserve">&lt;p&gt;In the commonwealth of Virginia is an independent city known as </w:t>
      </w:r>
      <w:proofErr w:type="gramStart"/>
      <w:r>
        <w:t>Hampton.&lt;</w:t>
      </w:r>
      <w:proofErr w:type="gramEnd"/>
      <w:r>
        <w:t>/p&gt;</w:t>
      </w:r>
    </w:p>
    <w:p w14:paraId="3418A09F" w14:textId="77777777" w:rsidR="0090267F" w:rsidRDefault="0090267F" w:rsidP="0090267F">
      <w:r>
        <w:tab/>
      </w:r>
    </w:p>
    <w:p w14:paraId="2FD6C25D" w14:textId="77777777" w:rsidR="0090267F" w:rsidRDefault="0090267F" w:rsidP="0090267F">
      <w:r>
        <w:tab/>
      </w:r>
      <w:r>
        <w:tab/>
        <w:t>&lt;h2&gt;About&lt;/h2&gt;</w:t>
      </w:r>
    </w:p>
    <w:p w14:paraId="5CEB3204" w14:textId="77777777" w:rsidR="0090267F" w:rsidRDefault="0090267F" w:rsidP="0090267F">
      <w:r>
        <w:tab/>
      </w:r>
      <w:r>
        <w:tab/>
      </w:r>
    </w:p>
    <w:p w14:paraId="45EAA130" w14:textId="77777777" w:rsidR="0090267F" w:rsidRDefault="0090267F" w:rsidP="0090267F">
      <w:r>
        <w:tab/>
        <w:t>&lt;/section&gt;</w:t>
      </w:r>
    </w:p>
    <w:p w14:paraId="55369131" w14:textId="77777777" w:rsidR="0090267F" w:rsidRDefault="0090267F" w:rsidP="0090267F">
      <w:r>
        <w:tab/>
      </w:r>
    </w:p>
    <w:p w14:paraId="296CEE14" w14:textId="77777777" w:rsidR="0090267F" w:rsidRDefault="0090267F" w:rsidP="0090267F">
      <w:r>
        <w:tab/>
        <w:t>&lt;section&gt;</w:t>
      </w:r>
    </w:p>
    <w:p w14:paraId="52F6309C" w14:textId="77777777" w:rsidR="0090267F" w:rsidRDefault="0090267F" w:rsidP="0090267F">
      <w:r>
        <w:tab/>
      </w:r>
      <w:r>
        <w:tab/>
        <w:t>&lt;section&gt;</w:t>
      </w:r>
    </w:p>
    <w:p w14:paraId="49B3A51E" w14:textId="77777777" w:rsidR="0090267F" w:rsidRDefault="0090267F" w:rsidP="0090267F">
      <w:r>
        <w:tab/>
      </w:r>
      <w:r>
        <w:tab/>
        <w:t>&lt;h3&gt;Weather&lt;/h3&gt;</w:t>
      </w:r>
    </w:p>
    <w:p w14:paraId="0BD23E94" w14:textId="77777777" w:rsidR="0090267F" w:rsidRDefault="0090267F" w:rsidP="0090267F">
      <w:r>
        <w:tab/>
      </w:r>
      <w:r>
        <w:tab/>
        <w:t>&lt;p&gt;The weather is humid, sub-tropical, enjoyable during the hot summer months.</w:t>
      </w:r>
    </w:p>
    <w:p w14:paraId="1BB75C9B" w14:textId="77777777" w:rsidR="0090267F" w:rsidRDefault="0090267F" w:rsidP="0090267F">
      <w:r>
        <w:tab/>
      </w:r>
      <w:r>
        <w:tab/>
        <w:t xml:space="preserve">In winter it becomes mile and crisp and there is moderate rainfall throughout the </w:t>
      </w:r>
      <w:proofErr w:type="gramStart"/>
      <w:r>
        <w:t>year.&lt;</w:t>
      </w:r>
      <w:proofErr w:type="gramEnd"/>
      <w:r>
        <w:t>/p&gt;</w:t>
      </w:r>
    </w:p>
    <w:p w14:paraId="6468598F" w14:textId="77777777" w:rsidR="0090267F" w:rsidRDefault="0090267F" w:rsidP="0090267F">
      <w:r>
        <w:tab/>
      </w:r>
      <w:r>
        <w:tab/>
        <w:t>&lt;/section&gt;</w:t>
      </w:r>
    </w:p>
    <w:p w14:paraId="1240A615" w14:textId="77777777" w:rsidR="0090267F" w:rsidRDefault="0090267F" w:rsidP="0090267F">
      <w:r>
        <w:tab/>
      </w:r>
      <w:r>
        <w:tab/>
      </w:r>
    </w:p>
    <w:p w14:paraId="55303304" w14:textId="77777777" w:rsidR="0090267F" w:rsidRDefault="0090267F" w:rsidP="0090267F">
      <w:r>
        <w:tab/>
      </w:r>
      <w:r>
        <w:tab/>
        <w:t>&lt;section&gt;</w:t>
      </w:r>
    </w:p>
    <w:p w14:paraId="352213EB" w14:textId="77777777" w:rsidR="0090267F" w:rsidRDefault="0090267F" w:rsidP="0090267F">
      <w:r>
        <w:tab/>
      </w:r>
      <w:r>
        <w:tab/>
        <w:t>&lt;h3&gt;Population&lt;/h3&gt;</w:t>
      </w:r>
    </w:p>
    <w:p w14:paraId="7762F4AF" w14:textId="77777777" w:rsidR="0090267F" w:rsidRDefault="0090267F" w:rsidP="0090267F">
      <w:r>
        <w:tab/>
      </w:r>
      <w:r>
        <w:tab/>
        <w:t>&lt;p&gt;There is around 140,000 people living in Hampton, VA.&lt;/p&gt;</w:t>
      </w:r>
    </w:p>
    <w:p w14:paraId="2A51E75E" w14:textId="77777777" w:rsidR="0090267F" w:rsidRDefault="0090267F" w:rsidP="0090267F">
      <w:r>
        <w:tab/>
      </w:r>
      <w:r>
        <w:tab/>
        <w:t>&lt;/section&gt;</w:t>
      </w:r>
    </w:p>
    <w:p w14:paraId="2325DC7D" w14:textId="77777777" w:rsidR="0090267F" w:rsidRDefault="0090267F" w:rsidP="0090267F">
      <w:r>
        <w:tab/>
      </w:r>
      <w:r>
        <w:tab/>
      </w:r>
    </w:p>
    <w:p w14:paraId="7E886AFE" w14:textId="77777777" w:rsidR="0090267F" w:rsidRDefault="0090267F" w:rsidP="0090267F">
      <w:r>
        <w:tab/>
      </w:r>
      <w:r>
        <w:tab/>
        <w:t>&lt;section&gt;</w:t>
      </w:r>
    </w:p>
    <w:p w14:paraId="527D8C55" w14:textId="77777777" w:rsidR="0090267F" w:rsidRDefault="0090267F" w:rsidP="0090267F">
      <w:r>
        <w:tab/>
      </w:r>
      <w:r>
        <w:tab/>
        <w:t>&lt;h3&gt;Sports&lt;/h3&gt;</w:t>
      </w:r>
    </w:p>
    <w:p w14:paraId="357D6EAC" w14:textId="77777777" w:rsidR="0090267F" w:rsidRDefault="0090267F" w:rsidP="0090267F">
      <w:r>
        <w:tab/>
      </w:r>
      <w:r>
        <w:tab/>
        <w:t xml:space="preserve">&lt;p&gt;Hampton has a variety of sports: </w:t>
      </w:r>
    </w:p>
    <w:p w14:paraId="280B9580" w14:textId="77777777" w:rsidR="0090267F" w:rsidRDefault="0090267F" w:rsidP="0090267F">
      <w:r>
        <w:tab/>
      </w:r>
      <w:r>
        <w:tab/>
        <w:t xml:space="preserve">Baseball, Basketball, Cheerleading, Softball, Football, and </w:t>
      </w:r>
      <w:proofErr w:type="gramStart"/>
      <w:r>
        <w:t>Soccer.&lt;</w:t>
      </w:r>
      <w:proofErr w:type="gramEnd"/>
      <w:r>
        <w:t>/p&gt;</w:t>
      </w:r>
    </w:p>
    <w:p w14:paraId="5F73213F" w14:textId="77777777" w:rsidR="0090267F" w:rsidRDefault="0090267F" w:rsidP="0090267F">
      <w:r>
        <w:lastRenderedPageBreak/>
        <w:tab/>
      </w:r>
      <w:r>
        <w:tab/>
        <w:t>&lt;/section&gt;</w:t>
      </w:r>
    </w:p>
    <w:p w14:paraId="5ECF4E3E" w14:textId="77777777" w:rsidR="0090267F" w:rsidRDefault="0090267F" w:rsidP="0090267F">
      <w:r>
        <w:tab/>
      </w:r>
    </w:p>
    <w:p w14:paraId="51F990FD" w14:textId="77777777" w:rsidR="0090267F" w:rsidRDefault="0090267F" w:rsidP="0090267F">
      <w:r>
        <w:tab/>
      </w:r>
      <w:r>
        <w:tab/>
        <w:t xml:space="preserve">&lt;h2&gt;Things </w:t>
      </w:r>
      <w:proofErr w:type="gramStart"/>
      <w:r>
        <w:t>To</w:t>
      </w:r>
      <w:proofErr w:type="gramEnd"/>
      <w:r>
        <w:t xml:space="preserve"> Do&lt;/h2&gt;</w:t>
      </w:r>
    </w:p>
    <w:p w14:paraId="6E3C2C66" w14:textId="77777777" w:rsidR="0090267F" w:rsidRDefault="0090267F" w:rsidP="0090267F">
      <w:r>
        <w:tab/>
        <w:t>&lt;/section&gt;</w:t>
      </w:r>
      <w:r>
        <w:tab/>
      </w:r>
    </w:p>
    <w:p w14:paraId="7252E4B9" w14:textId="783025B2" w:rsidR="0090267F" w:rsidRDefault="0090267F" w:rsidP="0090267F">
      <w:r>
        <w:tab/>
      </w:r>
    </w:p>
    <w:p w14:paraId="711D90EE" w14:textId="77777777" w:rsidR="0090267F" w:rsidRDefault="0090267F" w:rsidP="0090267F">
      <w:r>
        <w:tab/>
        <w:t>&lt;section&gt;</w:t>
      </w:r>
      <w:r>
        <w:tab/>
      </w:r>
    </w:p>
    <w:p w14:paraId="164DE0E4" w14:textId="77777777" w:rsidR="0090267F" w:rsidRDefault="0090267F" w:rsidP="0090267F">
      <w:r>
        <w:tab/>
      </w:r>
      <w:r>
        <w:tab/>
        <w:t>&lt;ul&gt;</w:t>
      </w:r>
    </w:p>
    <w:p w14:paraId="44B949FE" w14:textId="77777777" w:rsidR="0090267F" w:rsidRDefault="0090267F" w:rsidP="0090267F">
      <w:r>
        <w:tab/>
      </w:r>
      <w:r>
        <w:tab/>
      </w:r>
      <w:r>
        <w:tab/>
        <w:t>&lt;li&gt;Variety of Museums&lt;/li&gt;</w:t>
      </w:r>
    </w:p>
    <w:p w14:paraId="135873D6" w14:textId="77777777" w:rsidR="0090267F" w:rsidRDefault="0090267F" w:rsidP="0090267F">
      <w:r>
        <w:tab/>
      </w:r>
      <w:r>
        <w:tab/>
      </w:r>
      <w:r>
        <w:tab/>
        <w:t>&lt;li&gt;Public Piers to fish and enjoy water activities&lt;/li&gt;</w:t>
      </w:r>
    </w:p>
    <w:p w14:paraId="4360950F" w14:textId="77777777" w:rsidR="0090267F" w:rsidRDefault="0090267F" w:rsidP="0090267F">
      <w:r>
        <w:tab/>
      </w:r>
      <w:r>
        <w:tab/>
      </w:r>
      <w:r>
        <w:tab/>
        <w:t>&lt;li&gt;Yearly festivals&lt;/li&gt;</w:t>
      </w:r>
    </w:p>
    <w:p w14:paraId="6B4342C1" w14:textId="77777777" w:rsidR="0090267F" w:rsidRDefault="0090267F" w:rsidP="0090267F">
      <w:r>
        <w:tab/>
      </w:r>
      <w:r>
        <w:tab/>
        <w:t>&lt;/ul&gt;</w:t>
      </w:r>
    </w:p>
    <w:p w14:paraId="0E64CBF2" w14:textId="77777777" w:rsidR="0090267F" w:rsidRDefault="0090267F" w:rsidP="0090267F">
      <w:r>
        <w:tab/>
        <w:t>&lt;/section&gt;</w:t>
      </w:r>
      <w:r>
        <w:tab/>
      </w:r>
    </w:p>
    <w:p w14:paraId="2E485124" w14:textId="4BF0B0B2" w:rsidR="0098630F" w:rsidRDefault="0090267F" w:rsidP="0090267F">
      <w:r>
        <w:t>&lt;/body&gt;</w:t>
      </w:r>
    </w:p>
    <w:sectPr w:rsidR="009863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0NjMxNjcztDA0MzBT0lEKTi0uzszPAykwrAUAF8vubywAAAA="/>
  </w:docVars>
  <w:rsids>
    <w:rsidRoot w:val="0090267F"/>
    <w:rsid w:val="0090267F"/>
    <w:rsid w:val="0098630F"/>
    <w:rsid w:val="00AE6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71B92"/>
  <w15:chartTrackingRefBased/>
  <w15:docId w15:val="{D90846B3-70AC-4C8F-B888-DDECDEC82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9</Words>
  <Characters>793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eanna Howell</dc:creator>
  <cp:keywords/>
  <dc:description/>
  <cp:lastModifiedBy>Rheanna Howell</cp:lastModifiedBy>
  <cp:revision>1</cp:revision>
  <dcterms:created xsi:type="dcterms:W3CDTF">2021-04-29T02:20:00Z</dcterms:created>
  <dcterms:modified xsi:type="dcterms:W3CDTF">2021-04-29T02:21:00Z</dcterms:modified>
</cp:coreProperties>
</file>